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42" w:rightFromText="142" w:vertAnchor="text" w:horzAnchor="margin" w:tblpXSpec="right" w:tblpY="-1211"/>
        <w:tblW w:w="2552" w:type="dxa"/>
        <w:tblLook w:val="04A0" w:firstRow="1" w:lastRow="0" w:firstColumn="1" w:lastColumn="0" w:noHBand="0" w:noVBand="1"/>
      </w:tblPr>
      <w:tblGrid>
        <w:gridCol w:w="850"/>
        <w:gridCol w:w="851"/>
        <w:gridCol w:w="851"/>
      </w:tblGrid>
      <w:tr w:rsidR="00A36B2A" w14:paraId="3A800261" w14:textId="77777777" w:rsidTr="00A36B2A">
        <w:tc>
          <w:tcPr>
            <w:tcW w:w="850" w:type="dxa"/>
            <w:vAlign w:val="center"/>
          </w:tcPr>
          <w:p w14:paraId="734FF61B" w14:textId="2E63040E" w:rsidR="00A36B2A" w:rsidRPr="00306A21" w:rsidRDefault="00051FAC" w:rsidP="00A36B2A">
            <w:pPr>
              <w:jc w:val="center"/>
              <w:rPr>
                <w:sz w:val="18"/>
                <w:szCs w:val="18"/>
              </w:rPr>
            </w:pPr>
            <w:r>
              <w:rPr>
                <w:noProof/>
                <w:sz w:val="18"/>
                <w:szCs w:val="18"/>
              </w:rPr>
              <mc:AlternateContent>
                <mc:Choice Requires="wps">
                  <w:drawing>
                    <wp:anchor distT="0" distB="0" distL="114300" distR="114300" simplePos="0" relativeHeight="251659264" behindDoc="0" locked="0" layoutInCell="1" allowOverlap="1" wp14:anchorId="34C66A03" wp14:editId="3ADDC3C4">
                      <wp:simplePos x="0" y="0"/>
                      <wp:positionH relativeFrom="margin">
                        <wp:posOffset>163195</wp:posOffset>
                      </wp:positionH>
                      <wp:positionV relativeFrom="paragraph">
                        <wp:posOffset>-254000</wp:posOffset>
                      </wp:positionV>
                      <wp:extent cx="1238250" cy="2667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238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8AAE4" w14:textId="77777777" w:rsidR="000B311E" w:rsidRPr="000B311E" w:rsidRDefault="000B311E">
                                  <w:pPr>
                                    <w:rPr>
                                      <w:sz w:val="18"/>
                                      <w:szCs w:val="18"/>
                                    </w:rPr>
                                  </w:pPr>
                                  <w:r>
                                    <w:rPr>
                                      <w:rFonts w:hint="eastAsia"/>
                                      <w:sz w:val="18"/>
                                      <w:szCs w:val="18"/>
                                    </w:rPr>
                                    <w:t>大会主催者チェッ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C66A03" id="_x0000_t202" coordsize="21600,21600" o:spt="202" path="m,l,21600r21600,l21600,xe">
                      <v:stroke joinstyle="miter"/>
                      <v:path gradientshapeok="t" o:connecttype="rect"/>
                    </v:shapetype>
                    <v:shape id="テキスト ボックス 1" o:spid="_x0000_s1026" type="#_x0000_t202" style="position:absolute;left:0;text-align:left;margin-left:12.85pt;margin-top:-20pt;width:97.5pt;height: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" filled="f" stroked="f" strokeweight=".5pt">
                      <v:textbox>
                        <w:txbxContent>
                          <w:p w14:paraId="2B48AAE4" w14:textId="77777777" w:rsidR="000B311E" w:rsidRPr="000B311E" w:rsidRDefault="000B311E">
                            <w:pPr>
                              <w:rPr>
                                <w:sz w:val="18"/>
                                <w:szCs w:val="18"/>
                              </w:rPr>
                            </w:pPr>
                            <w:r>
                              <w:rPr>
                                <w:rFonts w:hint="eastAsia"/>
                                <w:sz w:val="18"/>
                                <w:szCs w:val="18"/>
                              </w:rPr>
                              <w:t>大会主催者チェック</w:t>
                            </w:r>
                          </w:p>
                        </w:txbxContent>
                      </v:textbox>
                      <w10:wrap anchorx="margin"/>
                    </v:shape>
                  </w:pict>
                </mc:Fallback>
              </mc:AlternateContent>
            </w:r>
            <w:r w:rsidR="00A36B2A" w:rsidRPr="00306A21">
              <w:rPr>
                <w:sz w:val="18"/>
                <w:szCs w:val="18"/>
              </w:rPr>
              <w:t>2</w:t>
            </w:r>
            <w:r w:rsidR="00546AB4">
              <w:rPr>
                <w:sz w:val="18"/>
                <w:szCs w:val="18"/>
              </w:rPr>
              <w:t>4</w:t>
            </w:r>
            <w:r w:rsidR="00A36B2A" w:rsidRPr="00306A21">
              <w:rPr>
                <w:sz w:val="18"/>
                <w:szCs w:val="18"/>
              </w:rPr>
              <w:t>日</w:t>
            </w:r>
          </w:p>
        </w:tc>
        <w:tc>
          <w:tcPr>
            <w:tcW w:w="851" w:type="dxa"/>
            <w:vAlign w:val="center"/>
          </w:tcPr>
          <w:p w14:paraId="5DA1510F" w14:textId="297BA0ED" w:rsidR="00A36B2A" w:rsidRPr="00306A21" w:rsidRDefault="00A36B2A" w:rsidP="00A36B2A">
            <w:pPr>
              <w:jc w:val="center"/>
              <w:rPr>
                <w:sz w:val="18"/>
                <w:szCs w:val="18"/>
              </w:rPr>
            </w:pPr>
            <w:r w:rsidRPr="00306A21">
              <w:rPr>
                <w:sz w:val="18"/>
                <w:szCs w:val="18"/>
              </w:rPr>
              <w:t>2</w:t>
            </w:r>
            <w:r w:rsidR="00546AB4">
              <w:rPr>
                <w:sz w:val="18"/>
                <w:szCs w:val="18"/>
              </w:rPr>
              <w:t>5</w:t>
            </w:r>
            <w:r w:rsidRPr="00306A21">
              <w:rPr>
                <w:sz w:val="18"/>
                <w:szCs w:val="18"/>
              </w:rPr>
              <w:t>日</w:t>
            </w:r>
          </w:p>
        </w:tc>
        <w:tc>
          <w:tcPr>
            <w:tcW w:w="851" w:type="dxa"/>
            <w:vAlign w:val="center"/>
          </w:tcPr>
          <w:p w14:paraId="10AF91FB" w14:textId="5E994AB0" w:rsidR="00A36B2A" w:rsidRPr="00306A21" w:rsidRDefault="00A36B2A" w:rsidP="00A36B2A">
            <w:pPr>
              <w:jc w:val="center"/>
              <w:rPr>
                <w:sz w:val="18"/>
                <w:szCs w:val="18"/>
              </w:rPr>
            </w:pPr>
            <w:r w:rsidRPr="00306A21">
              <w:rPr>
                <w:sz w:val="18"/>
                <w:szCs w:val="18"/>
              </w:rPr>
              <w:t>2</w:t>
            </w:r>
            <w:r w:rsidR="00546AB4">
              <w:rPr>
                <w:sz w:val="18"/>
                <w:szCs w:val="18"/>
              </w:rPr>
              <w:t>6</w:t>
            </w:r>
            <w:r w:rsidRPr="00306A21">
              <w:rPr>
                <w:sz w:val="18"/>
                <w:szCs w:val="18"/>
              </w:rPr>
              <w:t>日</w:t>
            </w:r>
          </w:p>
        </w:tc>
      </w:tr>
      <w:tr w:rsidR="00A36B2A" w14:paraId="651664FD" w14:textId="77777777" w:rsidTr="00A36B2A">
        <w:trPr>
          <w:trHeight w:val="750"/>
        </w:trPr>
        <w:tc>
          <w:tcPr>
            <w:tcW w:w="850" w:type="dxa"/>
            <w:vAlign w:val="center"/>
          </w:tcPr>
          <w:p w14:paraId="5BE825EB" w14:textId="77777777" w:rsidR="00A36B2A" w:rsidRPr="00306A21" w:rsidRDefault="00A36B2A" w:rsidP="00A36B2A">
            <w:pPr>
              <w:jc w:val="center"/>
              <w:rPr>
                <w:sz w:val="18"/>
                <w:szCs w:val="18"/>
              </w:rPr>
            </w:pPr>
          </w:p>
        </w:tc>
        <w:tc>
          <w:tcPr>
            <w:tcW w:w="851" w:type="dxa"/>
            <w:vAlign w:val="center"/>
          </w:tcPr>
          <w:p w14:paraId="74038AAD" w14:textId="77777777" w:rsidR="00A36B2A" w:rsidRPr="00306A21" w:rsidRDefault="00A36B2A" w:rsidP="00A36B2A">
            <w:pPr>
              <w:jc w:val="center"/>
              <w:rPr>
                <w:sz w:val="18"/>
                <w:szCs w:val="18"/>
              </w:rPr>
            </w:pPr>
          </w:p>
        </w:tc>
        <w:tc>
          <w:tcPr>
            <w:tcW w:w="851" w:type="dxa"/>
            <w:vAlign w:val="center"/>
          </w:tcPr>
          <w:p w14:paraId="46EBF4AD" w14:textId="77777777" w:rsidR="00A36B2A" w:rsidRPr="00306A21" w:rsidRDefault="00A36B2A" w:rsidP="00A36B2A">
            <w:pPr>
              <w:jc w:val="center"/>
              <w:rPr>
                <w:sz w:val="18"/>
                <w:szCs w:val="18"/>
              </w:rPr>
            </w:pPr>
          </w:p>
        </w:tc>
      </w:tr>
    </w:tbl>
    <w:p w14:paraId="272D3D71" w14:textId="5330BF3E" w:rsidR="006D3D35" w:rsidRDefault="003057B5" w:rsidP="00FD1181">
      <w:r w:rsidRPr="003057B5">
        <w:rPr>
          <w:rFonts w:ascii="ＭＳ ゴシック" w:eastAsia="ＭＳ ゴシック" w:hAnsi="ＭＳ ゴシック" w:hint="eastAsia"/>
          <w:sz w:val="32"/>
          <w:szCs w:val="32"/>
        </w:rPr>
        <w:t>全国高専体育大会</w:t>
      </w:r>
      <w:r w:rsidR="00FD1181" w:rsidRPr="003057B5">
        <w:rPr>
          <w:rFonts w:ascii="ＭＳ ゴシック" w:eastAsia="ＭＳ ゴシック" w:hAnsi="ＭＳ ゴシック" w:hint="eastAsia"/>
          <w:sz w:val="32"/>
          <w:szCs w:val="32"/>
        </w:rPr>
        <w:t xml:space="preserve">剣道競技　　</w:t>
      </w:r>
      <w:r w:rsidR="00FD1181" w:rsidRPr="003057B5">
        <w:rPr>
          <w:sz w:val="22"/>
        </w:rPr>
        <w:t>体調管理チェックシート（大会前・大会期間中）</w:t>
      </w:r>
    </w:p>
    <w:tbl>
      <w:tblPr>
        <w:tblStyle w:val="a3"/>
        <w:tblW w:w="0" w:type="auto"/>
        <w:tblInd w:w="-5" w:type="dxa"/>
        <w:tblLook w:val="04A0" w:firstRow="1" w:lastRow="0" w:firstColumn="1" w:lastColumn="0" w:noHBand="0" w:noVBand="1"/>
      </w:tblPr>
      <w:tblGrid>
        <w:gridCol w:w="1555"/>
        <w:gridCol w:w="708"/>
        <w:gridCol w:w="1134"/>
        <w:gridCol w:w="1560"/>
        <w:gridCol w:w="992"/>
        <w:gridCol w:w="997"/>
        <w:gridCol w:w="2552"/>
      </w:tblGrid>
      <w:tr w:rsidR="00FD1181" w:rsidRPr="00FD1181" w14:paraId="64F967B1" w14:textId="77777777" w:rsidTr="00603B39">
        <w:tc>
          <w:tcPr>
            <w:tcW w:w="4957" w:type="dxa"/>
            <w:gridSpan w:val="4"/>
            <w:vAlign w:val="bottom"/>
          </w:tcPr>
          <w:p w14:paraId="0D9AD160" w14:textId="77777777" w:rsidR="00FD1181" w:rsidRPr="00FD1181" w:rsidRDefault="000B311E" w:rsidP="00FD1181">
            <w:pPr>
              <w:jc w:val="right"/>
              <w:rPr>
                <w:rFonts w:ascii="ＭＳ ゴシック" w:eastAsia="ＭＳ ゴシック" w:hAnsi="ＭＳ ゴシック"/>
                <w:sz w:val="32"/>
                <w:szCs w:val="32"/>
              </w:rPr>
            </w:pPr>
            <w:r>
              <w:rPr>
                <w:rFonts w:ascii="ＭＳ ゴシック" w:eastAsia="ＭＳ ゴシック" w:hAnsi="ＭＳ ゴシック" w:hint="eastAsia"/>
                <w:spacing w:val="20"/>
                <w:sz w:val="32"/>
                <w:szCs w:val="32"/>
              </w:rPr>
              <w:t xml:space="preserve">　　</w:t>
            </w:r>
            <w:r w:rsidR="00FD1181" w:rsidRPr="000B311E">
              <w:rPr>
                <w:rFonts w:ascii="ＭＳ ゴシック" w:eastAsia="ＭＳ ゴシック" w:hAnsi="ＭＳ ゴシック" w:hint="eastAsia"/>
                <w:spacing w:val="20"/>
                <w:sz w:val="32"/>
                <w:szCs w:val="32"/>
              </w:rPr>
              <w:t>高専</w:t>
            </w:r>
            <w:r w:rsidR="00FD1181" w:rsidRPr="00FD1181">
              <w:rPr>
                <w:rFonts w:ascii="ＭＳ ゴシック" w:eastAsia="ＭＳ ゴシック" w:hAnsi="ＭＳ ゴシック" w:hint="eastAsia"/>
                <w:sz w:val="32"/>
                <w:szCs w:val="32"/>
              </w:rPr>
              <w:t xml:space="preserve">　</w:t>
            </w:r>
            <w:r w:rsidR="00FD1181">
              <w:rPr>
                <w:rFonts w:ascii="ＭＳ ゴシック" w:eastAsia="ＭＳ ゴシック" w:hAnsi="ＭＳ ゴシック" w:hint="eastAsia"/>
                <w:sz w:val="32"/>
                <w:szCs w:val="32"/>
              </w:rPr>
              <w:t xml:space="preserve">　　</w:t>
            </w:r>
            <w:r w:rsidR="00FD1181" w:rsidRPr="00FD1181">
              <w:rPr>
                <w:rFonts w:ascii="ＭＳ ゴシック" w:eastAsia="ＭＳ ゴシック" w:hAnsi="ＭＳ ゴシック" w:hint="eastAsia"/>
                <w:sz w:val="32"/>
                <w:szCs w:val="32"/>
              </w:rPr>
              <w:t>ｷｬﾝﾊﾟｽ</w:t>
            </w:r>
          </w:p>
        </w:tc>
        <w:tc>
          <w:tcPr>
            <w:tcW w:w="992" w:type="dxa"/>
            <w:vAlign w:val="center"/>
          </w:tcPr>
          <w:p w14:paraId="075F01A2" w14:textId="77777777" w:rsidR="00FD1181" w:rsidRPr="00FD1181" w:rsidRDefault="00FD1181" w:rsidP="00FD1181">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氏 名</w:t>
            </w:r>
          </w:p>
        </w:tc>
        <w:tc>
          <w:tcPr>
            <w:tcW w:w="3549" w:type="dxa"/>
            <w:gridSpan w:val="2"/>
          </w:tcPr>
          <w:p w14:paraId="62CE4857" w14:textId="77777777" w:rsidR="00FD1181" w:rsidRDefault="00FD1181">
            <w:pPr>
              <w:rPr>
                <w:rFonts w:ascii="ＭＳ ゴシック" w:eastAsia="ＭＳ ゴシック" w:hAnsi="ＭＳ ゴシック"/>
                <w:sz w:val="24"/>
                <w:szCs w:val="24"/>
              </w:rPr>
            </w:pPr>
          </w:p>
          <w:p w14:paraId="1EBA1D0E" w14:textId="77777777" w:rsidR="00FD1181" w:rsidRPr="00FD1181" w:rsidRDefault="00FD1181">
            <w:pPr>
              <w:rPr>
                <w:rFonts w:ascii="ＭＳ ゴシック" w:eastAsia="ＭＳ ゴシック" w:hAnsi="ＭＳ ゴシック"/>
                <w:sz w:val="24"/>
                <w:szCs w:val="24"/>
              </w:rPr>
            </w:pPr>
          </w:p>
        </w:tc>
      </w:tr>
      <w:tr w:rsidR="0082357B" w14:paraId="1F5BB08F" w14:textId="77777777" w:rsidTr="00603B39">
        <w:trPr>
          <w:trHeight w:val="569"/>
        </w:trPr>
        <w:tc>
          <w:tcPr>
            <w:tcW w:w="1555" w:type="dxa"/>
            <w:vAlign w:val="center"/>
          </w:tcPr>
          <w:p w14:paraId="16C4247B" w14:textId="77777777" w:rsidR="0082357B" w:rsidRPr="000B311E" w:rsidRDefault="000B311E" w:rsidP="009F1412">
            <w:pPr>
              <w:jc w:val="center"/>
              <w:rPr>
                <w:spacing w:val="20"/>
                <w:sz w:val="24"/>
                <w:szCs w:val="24"/>
              </w:rPr>
            </w:pPr>
            <w:r w:rsidRPr="000B311E">
              <w:rPr>
                <w:spacing w:val="20"/>
                <w:sz w:val="24"/>
                <w:szCs w:val="24"/>
              </w:rPr>
              <w:t>参加種</w:t>
            </w:r>
            <w:r w:rsidR="0082357B" w:rsidRPr="000B311E">
              <w:rPr>
                <w:spacing w:val="20"/>
                <w:sz w:val="24"/>
                <w:szCs w:val="24"/>
              </w:rPr>
              <w:t>別</w:t>
            </w:r>
          </w:p>
        </w:tc>
        <w:tc>
          <w:tcPr>
            <w:tcW w:w="7943" w:type="dxa"/>
            <w:gridSpan w:val="6"/>
            <w:vAlign w:val="center"/>
          </w:tcPr>
          <w:p w14:paraId="48C2C092" w14:textId="77777777" w:rsidR="00FF0710" w:rsidRDefault="00927486" w:rsidP="00FF0710">
            <w:pPr>
              <w:ind w:leftChars="100" w:left="210"/>
              <w:jc w:val="left"/>
              <w:rPr>
                <w:sz w:val="20"/>
                <w:szCs w:val="20"/>
              </w:rPr>
            </w:pPr>
            <w:r w:rsidRPr="00603B39">
              <w:rPr>
                <w:rFonts w:hint="eastAsia"/>
                <w:sz w:val="20"/>
                <w:szCs w:val="20"/>
              </w:rPr>
              <w:t xml:space="preserve">選手 　</w:t>
            </w:r>
            <w:r w:rsidR="0082357B" w:rsidRPr="00603B39">
              <w:rPr>
                <w:rFonts w:hint="eastAsia"/>
                <w:sz w:val="20"/>
                <w:szCs w:val="20"/>
              </w:rPr>
              <w:t>監督・コーチ</w:t>
            </w:r>
            <w:r w:rsidRPr="00603B39">
              <w:rPr>
                <w:rFonts w:hint="eastAsia"/>
                <w:sz w:val="20"/>
                <w:szCs w:val="20"/>
              </w:rPr>
              <w:t xml:space="preserve"> </w:t>
            </w:r>
            <w:r w:rsidR="0082357B" w:rsidRPr="00603B39">
              <w:rPr>
                <w:rFonts w:hint="eastAsia"/>
                <w:sz w:val="20"/>
                <w:szCs w:val="20"/>
              </w:rPr>
              <w:t xml:space="preserve">　マネージャ</w:t>
            </w:r>
            <w:r w:rsidRPr="00603B39">
              <w:rPr>
                <w:rFonts w:hint="eastAsia"/>
                <w:sz w:val="20"/>
                <w:szCs w:val="20"/>
              </w:rPr>
              <w:t xml:space="preserve"> </w:t>
            </w:r>
            <w:r w:rsidR="0082357B" w:rsidRPr="00603B39">
              <w:rPr>
                <w:rFonts w:hint="eastAsia"/>
                <w:sz w:val="20"/>
                <w:szCs w:val="20"/>
              </w:rPr>
              <w:t xml:space="preserve">　審判員</w:t>
            </w:r>
            <w:r w:rsidRPr="00603B39">
              <w:rPr>
                <w:rFonts w:hint="eastAsia"/>
                <w:sz w:val="20"/>
                <w:szCs w:val="20"/>
              </w:rPr>
              <w:t xml:space="preserve"> </w:t>
            </w:r>
            <w:r w:rsidR="0082357B" w:rsidRPr="00603B39">
              <w:rPr>
                <w:rFonts w:hint="eastAsia"/>
                <w:sz w:val="20"/>
                <w:szCs w:val="20"/>
              </w:rPr>
              <w:t xml:space="preserve">　大会役員</w:t>
            </w:r>
            <w:r w:rsidRPr="00603B39">
              <w:rPr>
                <w:rFonts w:hint="eastAsia"/>
                <w:sz w:val="20"/>
                <w:szCs w:val="20"/>
              </w:rPr>
              <w:t xml:space="preserve"> </w:t>
            </w:r>
            <w:r w:rsidR="0082357B" w:rsidRPr="00603B39">
              <w:rPr>
                <w:rFonts w:hint="eastAsia"/>
                <w:sz w:val="20"/>
                <w:szCs w:val="20"/>
              </w:rPr>
              <w:t xml:space="preserve">　大会スタッフ</w:t>
            </w:r>
          </w:p>
          <w:p w14:paraId="7DB8387B" w14:textId="1A1E8A02" w:rsidR="0082357B" w:rsidRPr="00603B39" w:rsidRDefault="00603B39" w:rsidP="00FF0710">
            <w:pPr>
              <w:ind w:leftChars="100" w:left="210"/>
              <w:jc w:val="left"/>
              <w:rPr>
                <w:sz w:val="20"/>
                <w:szCs w:val="20"/>
              </w:rPr>
            </w:pPr>
            <w:r w:rsidRPr="00603B39">
              <w:rPr>
                <w:rFonts w:hint="eastAsia"/>
                <w:sz w:val="20"/>
                <w:szCs w:val="20"/>
              </w:rPr>
              <w:t xml:space="preserve">保護者等　</w:t>
            </w:r>
            <w:r w:rsidR="00A1625C">
              <w:rPr>
                <w:rFonts w:hint="eastAsia"/>
                <w:sz w:val="20"/>
                <w:szCs w:val="20"/>
              </w:rPr>
              <w:t xml:space="preserve">　</w:t>
            </w:r>
            <w:r w:rsidRPr="00603B39">
              <w:rPr>
                <w:rFonts w:hint="eastAsia"/>
                <w:sz w:val="20"/>
                <w:szCs w:val="20"/>
              </w:rPr>
              <w:t xml:space="preserve">報道関係者　</w:t>
            </w:r>
            <w:r w:rsidR="00A1625C">
              <w:rPr>
                <w:rFonts w:hint="eastAsia"/>
                <w:sz w:val="20"/>
                <w:szCs w:val="20"/>
              </w:rPr>
              <w:t xml:space="preserve">　</w:t>
            </w:r>
            <w:r w:rsidRPr="00603B39">
              <w:rPr>
                <w:rFonts w:hint="eastAsia"/>
                <w:sz w:val="20"/>
                <w:szCs w:val="20"/>
              </w:rPr>
              <w:t xml:space="preserve">写真撮影者　</w:t>
            </w:r>
            <w:r w:rsidR="00C07698">
              <w:rPr>
                <w:rFonts w:hint="eastAsia"/>
                <w:sz w:val="20"/>
                <w:szCs w:val="20"/>
              </w:rPr>
              <w:t>（</w:t>
            </w:r>
            <w:r w:rsidRPr="0082357B">
              <w:rPr>
                <w:sz w:val="16"/>
                <w:szCs w:val="16"/>
              </w:rPr>
              <w:t>該当する区分を○で囲んでください</w:t>
            </w:r>
            <w:r w:rsidR="00C07698">
              <w:rPr>
                <w:rFonts w:hint="eastAsia"/>
                <w:sz w:val="16"/>
                <w:szCs w:val="16"/>
              </w:rPr>
              <w:t>）</w:t>
            </w:r>
          </w:p>
        </w:tc>
      </w:tr>
      <w:tr w:rsidR="00412492" w14:paraId="178719A5" w14:textId="77777777" w:rsidTr="00603B39">
        <w:trPr>
          <w:trHeight w:val="692"/>
        </w:trPr>
        <w:tc>
          <w:tcPr>
            <w:tcW w:w="1555" w:type="dxa"/>
            <w:vAlign w:val="center"/>
          </w:tcPr>
          <w:p w14:paraId="4EE38380" w14:textId="77777777" w:rsidR="00412492" w:rsidRDefault="00412492" w:rsidP="00927486">
            <w:pPr>
              <w:jc w:val="center"/>
            </w:pPr>
            <w:r>
              <w:t>日　付</w:t>
            </w:r>
          </w:p>
        </w:tc>
        <w:tc>
          <w:tcPr>
            <w:tcW w:w="708" w:type="dxa"/>
            <w:vAlign w:val="center"/>
          </w:tcPr>
          <w:p w14:paraId="09389F45" w14:textId="77777777" w:rsidR="00412492" w:rsidRDefault="00412492" w:rsidP="00927486">
            <w:pPr>
              <w:jc w:val="center"/>
            </w:pPr>
            <w:r>
              <w:t>曜日</w:t>
            </w:r>
          </w:p>
        </w:tc>
        <w:tc>
          <w:tcPr>
            <w:tcW w:w="1134" w:type="dxa"/>
            <w:vAlign w:val="center"/>
          </w:tcPr>
          <w:p w14:paraId="5C42BE68" w14:textId="77777777" w:rsidR="00412492" w:rsidRDefault="00412492" w:rsidP="00927486">
            <w:pPr>
              <w:jc w:val="center"/>
            </w:pPr>
            <w:r>
              <w:t>朝体温</w:t>
            </w:r>
          </w:p>
        </w:tc>
        <w:tc>
          <w:tcPr>
            <w:tcW w:w="3549" w:type="dxa"/>
            <w:gridSpan w:val="3"/>
            <w:vAlign w:val="center"/>
          </w:tcPr>
          <w:p w14:paraId="078F794C" w14:textId="77777777" w:rsidR="00412492" w:rsidRDefault="00412492" w:rsidP="002002AA">
            <w:pPr>
              <w:jc w:val="center"/>
            </w:pPr>
            <w:r>
              <w:t>感染疑い症状</w:t>
            </w:r>
          </w:p>
          <w:p w14:paraId="262D0019" w14:textId="77777777" w:rsidR="00412492" w:rsidRPr="00A36B2A" w:rsidRDefault="00412492" w:rsidP="00A36B2A">
            <w:pPr>
              <w:spacing w:line="240" w:lineRule="exact"/>
              <w:jc w:val="center"/>
              <w:rPr>
                <w:sz w:val="18"/>
                <w:szCs w:val="18"/>
              </w:rPr>
            </w:pPr>
            <w:r>
              <w:rPr>
                <w:sz w:val="18"/>
                <w:szCs w:val="18"/>
              </w:rPr>
              <w:t>（発熱、咳、喉の痛み、倦怠感、味覚嗅覚異常などを具体的に記入）</w:t>
            </w:r>
          </w:p>
        </w:tc>
        <w:tc>
          <w:tcPr>
            <w:tcW w:w="2552" w:type="dxa"/>
            <w:vAlign w:val="center"/>
          </w:tcPr>
          <w:p w14:paraId="27698E5C" w14:textId="77777777" w:rsidR="00412492" w:rsidRDefault="00412492" w:rsidP="000B311E">
            <w:pPr>
              <w:jc w:val="center"/>
            </w:pPr>
            <w:r>
              <w:t>その他</w:t>
            </w:r>
          </w:p>
        </w:tc>
      </w:tr>
      <w:tr w:rsidR="00691D1B" w14:paraId="16284E9C" w14:textId="77777777" w:rsidTr="00603B39">
        <w:tc>
          <w:tcPr>
            <w:tcW w:w="1555" w:type="dxa"/>
          </w:tcPr>
          <w:p w14:paraId="34EF8797" w14:textId="5757B424"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０</w:t>
            </w:r>
            <w:r w:rsidRPr="00927486">
              <w:rPr>
                <w:sz w:val="20"/>
                <w:szCs w:val="20"/>
              </w:rPr>
              <w:t>日</w:t>
            </w:r>
          </w:p>
        </w:tc>
        <w:tc>
          <w:tcPr>
            <w:tcW w:w="708" w:type="dxa"/>
          </w:tcPr>
          <w:p w14:paraId="64316B9E" w14:textId="69BC2CD4" w:rsidR="00691D1B" w:rsidRDefault="00691D1B" w:rsidP="00691D1B">
            <w:r>
              <w:rPr>
                <w:rFonts w:hint="eastAsia"/>
              </w:rPr>
              <w:t>水</w:t>
            </w:r>
          </w:p>
        </w:tc>
        <w:tc>
          <w:tcPr>
            <w:tcW w:w="1134" w:type="dxa"/>
          </w:tcPr>
          <w:p w14:paraId="56FA7C57" w14:textId="77777777" w:rsidR="00691D1B" w:rsidRPr="00927486" w:rsidRDefault="00691D1B" w:rsidP="00691D1B">
            <w:pPr>
              <w:rPr>
                <w:sz w:val="18"/>
                <w:szCs w:val="18"/>
              </w:rPr>
            </w:pPr>
            <w:r w:rsidRPr="00927486">
              <w:rPr>
                <w:sz w:val="18"/>
                <w:szCs w:val="18"/>
              </w:rPr>
              <w:t xml:space="preserve">　　　　℃</w:t>
            </w:r>
          </w:p>
        </w:tc>
        <w:tc>
          <w:tcPr>
            <w:tcW w:w="3549" w:type="dxa"/>
            <w:gridSpan w:val="3"/>
          </w:tcPr>
          <w:p w14:paraId="6280FDAE" w14:textId="77777777" w:rsidR="00691D1B" w:rsidRDefault="00691D1B" w:rsidP="00691D1B"/>
        </w:tc>
        <w:tc>
          <w:tcPr>
            <w:tcW w:w="2552" w:type="dxa"/>
          </w:tcPr>
          <w:p w14:paraId="0990E185" w14:textId="77777777" w:rsidR="00691D1B" w:rsidRDefault="00691D1B" w:rsidP="00691D1B"/>
        </w:tc>
      </w:tr>
      <w:tr w:rsidR="00691D1B" w14:paraId="4CBE18B5" w14:textId="77777777" w:rsidTr="00603B39">
        <w:tc>
          <w:tcPr>
            <w:tcW w:w="1555" w:type="dxa"/>
          </w:tcPr>
          <w:p w14:paraId="235C7F5B" w14:textId="460D7F00"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１</w:t>
            </w:r>
            <w:r w:rsidRPr="00927486">
              <w:rPr>
                <w:sz w:val="20"/>
                <w:szCs w:val="20"/>
              </w:rPr>
              <w:t>日</w:t>
            </w:r>
          </w:p>
        </w:tc>
        <w:tc>
          <w:tcPr>
            <w:tcW w:w="708" w:type="dxa"/>
          </w:tcPr>
          <w:p w14:paraId="2E8E80E1" w14:textId="606A85B6" w:rsidR="00691D1B" w:rsidRDefault="00691D1B" w:rsidP="00691D1B">
            <w:r>
              <w:rPr>
                <w:rFonts w:hint="eastAsia"/>
              </w:rPr>
              <w:t>木</w:t>
            </w:r>
          </w:p>
        </w:tc>
        <w:tc>
          <w:tcPr>
            <w:tcW w:w="1134" w:type="dxa"/>
            <w:vAlign w:val="center"/>
          </w:tcPr>
          <w:p w14:paraId="2BF301C5"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2497A7BA" w14:textId="77777777" w:rsidR="00691D1B" w:rsidRDefault="00691D1B" w:rsidP="00691D1B"/>
        </w:tc>
        <w:tc>
          <w:tcPr>
            <w:tcW w:w="2552" w:type="dxa"/>
          </w:tcPr>
          <w:p w14:paraId="690A5725" w14:textId="77777777" w:rsidR="00691D1B" w:rsidRDefault="00691D1B" w:rsidP="00691D1B"/>
        </w:tc>
      </w:tr>
      <w:tr w:rsidR="00691D1B" w14:paraId="4C7041A1" w14:textId="77777777" w:rsidTr="00603B39">
        <w:tc>
          <w:tcPr>
            <w:tcW w:w="1555" w:type="dxa"/>
          </w:tcPr>
          <w:p w14:paraId="33C6B1AB" w14:textId="7421D815"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２</w:t>
            </w:r>
            <w:r w:rsidRPr="00927486">
              <w:rPr>
                <w:sz w:val="20"/>
                <w:szCs w:val="20"/>
              </w:rPr>
              <w:t>日</w:t>
            </w:r>
          </w:p>
        </w:tc>
        <w:tc>
          <w:tcPr>
            <w:tcW w:w="708" w:type="dxa"/>
          </w:tcPr>
          <w:p w14:paraId="689AC5C2" w14:textId="00C7B1F4" w:rsidR="00691D1B" w:rsidRDefault="00691D1B" w:rsidP="00691D1B">
            <w:r>
              <w:rPr>
                <w:rFonts w:hint="eastAsia"/>
              </w:rPr>
              <w:t>金</w:t>
            </w:r>
          </w:p>
        </w:tc>
        <w:tc>
          <w:tcPr>
            <w:tcW w:w="1134" w:type="dxa"/>
            <w:vAlign w:val="center"/>
          </w:tcPr>
          <w:p w14:paraId="14A19F1C"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1761C3C6" w14:textId="77777777" w:rsidR="00691D1B" w:rsidRDefault="00691D1B" w:rsidP="00691D1B"/>
        </w:tc>
        <w:tc>
          <w:tcPr>
            <w:tcW w:w="2552" w:type="dxa"/>
          </w:tcPr>
          <w:p w14:paraId="1CA04B2A" w14:textId="77777777" w:rsidR="00691D1B" w:rsidRDefault="00691D1B" w:rsidP="00691D1B"/>
        </w:tc>
      </w:tr>
      <w:tr w:rsidR="00691D1B" w14:paraId="37D4D7A3" w14:textId="77777777" w:rsidTr="00603B39">
        <w:tc>
          <w:tcPr>
            <w:tcW w:w="1555" w:type="dxa"/>
          </w:tcPr>
          <w:p w14:paraId="0992A03F" w14:textId="59CD33EE"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３</w:t>
            </w:r>
            <w:r w:rsidRPr="00927486">
              <w:rPr>
                <w:sz w:val="20"/>
                <w:szCs w:val="20"/>
              </w:rPr>
              <w:t>日</w:t>
            </w:r>
          </w:p>
        </w:tc>
        <w:tc>
          <w:tcPr>
            <w:tcW w:w="708" w:type="dxa"/>
          </w:tcPr>
          <w:p w14:paraId="591A53CC" w14:textId="67DBE2AB" w:rsidR="00691D1B" w:rsidRDefault="00691D1B" w:rsidP="00691D1B">
            <w:r>
              <w:rPr>
                <w:rFonts w:hint="eastAsia"/>
              </w:rPr>
              <w:t>土</w:t>
            </w:r>
          </w:p>
        </w:tc>
        <w:tc>
          <w:tcPr>
            <w:tcW w:w="1134" w:type="dxa"/>
            <w:vAlign w:val="center"/>
          </w:tcPr>
          <w:p w14:paraId="620D9AD0"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3EF9185F" w14:textId="77777777" w:rsidR="00691D1B" w:rsidRDefault="00691D1B" w:rsidP="00691D1B"/>
        </w:tc>
        <w:tc>
          <w:tcPr>
            <w:tcW w:w="2552" w:type="dxa"/>
          </w:tcPr>
          <w:p w14:paraId="7528C32F" w14:textId="77777777" w:rsidR="00691D1B" w:rsidRDefault="00691D1B" w:rsidP="00691D1B"/>
        </w:tc>
      </w:tr>
      <w:tr w:rsidR="00691D1B" w14:paraId="3D3D7E27" w14:textId="77777777" w:rsidTr="00603B39">
        <w:tc>
          <w:tcPr>
            <w:tcW w:w="1555" w:type="dxa"/>
          </w:tcPr>
          <w:p w14:paraId="7B6161E7" w14:textId="02AB694F"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４</w:t>
            </w:r>
            <w:r w:rsidRPr="00927486">
              <w:rPr>
                <w:sz w:val="20"/>
                <w:szCs w:val="20"/>
              </w:rPr>
              <w:t>日</w:t>
            </w:r>
          </w:p>
        </w:tc>
        <w:tc>
          <w:tcPr>
            <w:tcW w:w="708" w:type="dxa"/>
          </w:tcPr>
          <w:p w14:paraId="61F5C504" w14:textId="330DE78C" w:rsidR="00691D1B" w:rsidRDefault="00691D1B" w:rsidP="00691D1B">
            <w:r>
              <w:rPr>
                <w:rFonts w:hint="eastAsia"/>
              </w:rPr>
              <w:t>日</w:t>
            </w:r>
          </w:p>
        </w:tc>
        <w:tc>
          <w:tcPr>
            <w:tcW w:w="1134" w:type="dxa"/>
            <w:vAlign w:val="center"/>
          </w:tcPr>
          <w:p w14:paraId="2C940C16"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46A07578" w14:textId="77777777" w:rsidR="00691D1B" w:rsidRDefault="00691D1B" w:rsidP="00691D1B"/>
        </w:tc>
        <w:tc>
          <w:tcPr>
            <w:tcW w:w="2552" w:type="dxa"/>
          </w:tcPr>
          <w:p w14:paraId="14C74F64" w14:textId="77777777" w:rsidR="00691D1B" w:rsidRDefault="00691D1B" w:rsidP="00691D1B"/>
        </w:tc>
      </w:tr>
      <w:tr w:rsidR="00691D1B" w14:paraId="074DA726" w14:textId="77777777" w:rsidTr="00603B39">
        <w:tc>
          <w:tcPr>
            <w:tcW w:w="1555" w:type="dxa"/>
          </w:tcPr>
          <w:p w14:paraId="7B1D7B4D" w14:textId="53D0B35E"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５</w:t>
            </w:r>
            <w:r w:rsidRPr="00927486">
              <w:rPr>
                <w:sz w:val="20"/>
                <w:szCs w:val="20"/>
              </w:rPr>
              <w:t>日</w:t>
            </w:r>
          </w:p>
        </w:tc>
        <w:tc>
          <w:tcPr>
            <w:tcW w:w="708" w:type="dxa"/>
          </w:tcPr>
          <w:p w14:paraId="351030B6" w14:textId="698E4C47" w:rsidR="00691D1B" w:rsidRDefault="00691D1B" w:rsidP="00691D1B">
            <w:r>
              <w:rPr>
                <w:rFonts w:hint="eastAsia"/>
              </w:rPr>
              <w:t>月</w:t>
            </w:r>
          </w:p>
        </w:tc>
        <w:tc>
          <w:tcPr>
            <w:tcW w:w="1134" w:type="dxa"/>
            <w:vAlign w:val="center"/>
          </w:tcPr>
          <w:p w14:paraId="492973C8"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564BAC4D" w14:textId="77777777" w:rsidR="00691D1B" w:rsidRDefault="00691D1B" w:rsidP="00691D1B"/>
        </w:tc>
        <w:tc>
          <w:tcPr>
            <w:tcW w:w="2552" w:type="dxa"/>
          </w:tcPr>
          <w:p w14:paraId="301DEE59" w14:textId="77777777" w:rsidR="00691D1B" w:rsidRDefault="00691D1B" w:rsidP="00691D1B"/>
        </w:tc>
      </w:tr>
      <w:tr w:rsidR="00691D1B" w14:paraId="1E55C48E" w14:textId="77777777" w:rsidTr="00603B39">
        <w:tc>
          <w:tcPr>
            <w:tcW w:w="1555" w:type="dxa"/>
          </w:tcPr>
          <w:p w14:paraId="491215FA" w14:textId="39BE8CB8"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６</w:t>
            </w:r>
            <w:r w:rsidRPr="00927486">
              <w:rPr>
                <w:sz w:val="20"/>
                <w:szCs w:val="20"/>
              </w:rPr>
              <w:t>日</w:t>
            </w:r>
          </w:p>
        </w:tc>
        <w:tc>
          <w:tcPr>
            <w:tcW w:w="708" w:type="dxa"/>
          </w:tcPr>
          <w:p w14:paraId="55E1E200" w14:textId="16471D07" w:rsidR="00691D1B" w:rsidRDefault="00691D1B" w:rsidP="00691D1B">
            <w:r>
              <w:rPr>
                <w:rFonts w:hint="eastAsia"/>
              </w:rPr>
              <w:t>火</w:t>
            </w:r>
          </w:p>
        </w:tc>
        <w:tc>
          <w:tcPr>
            <w:tcW w:w="1134" w:type="dxa"/>
            <w:vAlign w:val="center"/>
          </w:tcPr>
          <w:p w14:paraId="55A7ED18"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263F9C6B" w14:textId="77777777" w:rsidR="00691D1B" w:rsidRDefault="00691D1B" w:rsidP="00691D1B"/>
        </w:tc>
        <w:tc>
          <w:tcPr>
            <w:tcW w:w="2552" w:type="dxa"/>
          </w:tcPr>
          <w:p w14:paraId="71608185" w14:textId="77777777" w:rsidR="00691D1B" w:rsidRDefault="00691D1B" w:rsidP="00691D1B"/>
        </w:tc>
      </w:tr>
      <w:tr w:rsidR="00691D1B" w14:paraId="69EBAFAE" w14:textId="77777777" w:rsidTr="00603B39">
        <w:tc>
          <w:tcPr>
            <w:tcW w:w="1555" w:type="dxa"/>
          </w:tcPr>
          <w:p w14:paraId="5B622B2A" w14:textId="0514CCA8"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７</w:t>
            </w:r>
            <w:r w:rsidRPr="00927486">
              <w:rPr>
                <w:sz w:val="20"/>
                <w:szCs w:val="20"/>
              </w:rPr>
              <w:t>日</w:t>
            </w:r>
          </w:p>
        </w:tc>
        <w:tc>
          <w:tcPr>
            <w:tcW w:w="708" w:type="dxa"/>
          </w:tcPr>
          <w:p w14:paraId="601ED135" w14:textId="1ED8C7CE" w:rsidR="00691D1B" w:rsidRDefault="00691D1B" w:rsidP="00691D1B">
            <w:r>
              <w:rPr>
                <w:rFonts w:hint="eastAsia"/>
              </w:rPr>
              <w:t>水</w:t>
            </w:r>
          </w:p>
        </w:tc>
        <w:tc>
          <w:tcPr>
            <w:tcW w:w="1134" w:type="dxa"/>
            <w:vAlign w:val="center"/>
          </w:tcPr>
          <w:p w14:paraId="194CCE20"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328C5C5F" w14:textId="77777777" w:rsidR="00691D1B" w:rsidRDefault="00691D1B" w:rsidP="00691D1B"/>
        </w:tc>
        <w:tc>
          <w:tcPr>
            <w:tcW w:w="2552" w:type="dxa"/>
          </w:tcPr>
          <w:p w14:paraId="4DC06B92" w14:textId="77777777" w:rsidR="00691D1B" w:rsidRDefault="00691D1B" w:rsidP="00691D1B"/>
        </w:tc>
      </w:tr>
      <w:tr w:rsidR="00691D1B" w14:paraId="059DB60F" w14:textId="77777777" w:rsidTr="00603B39">
        <w:tc>
          <w:tcPr>
            <w:tcW w:w="1555" w:type="dxa"/>
          </w:tcPr>
          <w:p w14:paraId="11BF98C8" w14:textId="5E8A5980"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８</w:t>
            </w:r>
            <w:r w:rsidRPr="00927486">
              <w:rPr>
                <w:sz w:val="20"/>
                <w:szCs w:val="20"/>
              </w:rPr>
              <w:t>日</w:t>
            </w:r>
          </w:p>
        </w:tc>
        <w:tc>
          <w:tcPr>
            <w:tcW w:w="708" w:type="dxa"/>
          </w:tcPr>
          <w:p w14:paraId="7E54D9B7" w14:textId="2EEBA9E6" w:rsidR="00691D1B" w:rsidRDefault="00691D1B" w:rsidP="00691D1B">
            <w:r>
              <w:rPr>
                <w:rFonts w:hint="eastAsia"/>
              </w:rPr>
              <w:t>木</w:t>
            </w:r>
          </w:p>
        </w:tc>
        <w:tc>
          <w:tcPr>
            <w:tcW w:w="1134" w:type="dxa"/>
            <w:vAlign w:val="center"/>
          </w:tcPr>
          <w:p w14:paraId="18313001"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320B46D8" w14:textId="77777777" w:rsidR="00691D1B" w:rsidRDefault="00691D1B" w:rsidP="00691D1B"/>
        </w:tc>
        <w:tc>
          <w:tcPr>
            <w:tcW w:w="2552" w:type="dxa"/>
          </w:tcPr>
          <w:p w14:paraId="75A993F3" w14:textId="77777777" w:rsidR="00691D1B" w:rsidRDefault="00691D1B" w:rsidP="00691D1B"/>
        </w:tc>
      </w:tr>
      <w:tr w:rsidR="00691D1B" w14:paraId="1C12F7A3" w14:textId="77777777" w:rsidTr="00603B39">
        <w:tc>
          <w:tcPr>
            <w:tcW w:w="1555" w:type="dxa"/>
          </w:tcPr>
          <w:p w14:paraId="0E5E1CC4" w14:textId="107FC6C9"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９</w:t>
            </w:r>
            <w:r w:rsidRPr="00927486">
              <w:rPr>
                <w:sz w:val="20"/>
                <w:szCs w:val="20"/>
              </w:rPr>
              <w:t>日</w:t>
            </w:r>
          </w:p>
        </w:tc>
        <w:tc>
          <w:tcPr>
            <w:tcW w:w="708" w:type="dxa"/>
          </w:tcPr>
          <w:p w14:paraId="4B825156" w14:textId="683973BA" w:rsidR="00691D1B" w:rsidRDefault="00691D1B" w:rsidP="00691D1B">
            <w:r>
              <w:rPr>
                <w:rFonts w:hint="eastAsia"/>
              </w:rPr>
              <w:t>金</w:t>
            </w:r>
          </w:p>
        </w:tc>
        <w:tc>
          <w:tcPr>
            <w:tcW w:w="1134" w:type="dxa"/>
            <w:vAlign w:val="center"/>
          </w:tcPr>
          <w:p w14:paraId="61772AAE"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33AD3844" w14:textId="77777777" w:rsidR="00691D1B" w:rsidRDefault="00691D1B" w:rsidP="00691D1B"/>
        </w:tc>
        <w:tc>
          <w:tcPr>
            <w:tcW w:w="2552" w:type="dxa"/>
          </w:tcPr>
          <w:p w14:paraId="1754677D" w14:textId="77777777" w:rsidR="00691D1B" w:rsidRDefault="00691D1B" w:rsidP="00691D1B"/>
        </w:tc>
      </w:tr>
      <w:tr w:rsidR="00691D1B" w14:paraId="30CFBCBC" w14:textId="77777777" w:rsidTr="00603B39">
        <w:tc>
          <w:tcPr>
            <w:tcW w:w="1555" w:type="dxa"/>
          </w:tcPr>
          <w:p w14:paraId="1EB2D7CC" w14:textId="01BF38E9"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０</w:t>
            </w:r>
            <w:r w:rsidRPr="00927486">
              <w:rPr>
                <w:sz w:val="20"/>
                <w:szCs w:val="20"/>
              </w:rPr>
              <w:t>日</w:t>
            </w:r>
          </w:p>
        </w:tc>
        <w:tc>
          <w:tcPr>
            <w:tcW w:w="708" w:type="dxa"/>
          </w:tcPr>
          <w:p w14:paraId="4E0D6DB2" w14:textId="146ADF43" w:rsidR="00691D1B" w:rsidRDefault="00691D1B" w:rsidP="00691D1B">
            <w:r>
              <w:rPr>
                <w:rFonts w:hint="eastAsia"/>
              </w:rPr>
              <w:t>土</w:t>
            </w:r>
          </w:p>
        </w:tc>
        <w:tc>
          <w:tcPr>
            <w:tcW w:w="1134" w:type="dxa"/>
            <w:vAlign w:val="center"/>
          </w:tcPr>
          <w:p w14:paraId="74363587"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5EB08383" w14:textId="77777777" w:rsidR="00691D1B" w:rsidRDefault="00691D1B" w:rsidP="00691D1B"/>
        </w:tc>
        <w:tc>
          <w:tcPr>
            <w:tcW w:w="2552" w:type="dxa"/>
          </w:tcPr>
          <w:p w14:paraId="34B22204" w14:textId="77777777" w:rsidR="00691D1B" w:rsidRDefault="00691D1B" w:rsidP="00691D1B"/>
        </w:tc>
      </w:tr>
      <w:tr w:rsidR="00691D1B" w14:paraId="756A6CB9" w14:textId="77777777" w:rsidTr="00603B39">
        <w:tc>
          <w:tcPr>
            <w:tcW w:w="1555" w:type="dxa"/>
          </w:tcPr>
          <w:p w14:paraId="2C884480" w14:textId="399DA2CE"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１</w:t>
            </w:r>
            <w:r w:rsidRPr="00927486">
              <w:rPr>
                <w:sz w:val="20"/>
                <w:szCs w:val="20"/>
              </w:rPr>
              <w:t>日</w:t>
            </w:r>
          </w:p>
        </w:tc>
        <w:tc>
          <w:tcPr>
            <w:tcW w:w="708" w:type="dxa"/>
          </w:tcPr>
          <w:p w14:paraId="02B8B1EE" w14:textId="23E04E64" w:rsidR="00691D1B" w:rsidRDefault="00691D1B" w:rsidP="00691D1B">
            <w:r>
              <w:rPr>
                <w:rFonts w:hint="eastAsia"/>
              </w:rPr>
              <w:t>日</w:t>
            </w:r>
          </w:p>
        </w:tc>
        <w:tc>
          <w:tcPr>
            <w:tcW w:w="1134" w:type="dxa"/>
            <w:vAlign w:val="center"/>
          </w:tcPr>
          <w:p w14:paraId="028E9942"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339A2962" w14:textId="77777777" w:rsidR="00691D1B" w:rsidRDefault="00691D1B" w:rsidP="00691D1B"/>
        </w:tc>
        <w:tc>
          <w:tcPr>
            <w:tcW w:w="2552" w:type="dxa"/>
          </w:tcPr>
          <w:p w14:paraId="3C326C1D" w14:textId="77777777" w:rsidR="00691D1B" w:rsidRDefault="00691D1B" w:rsidP="00691D1B"/>
        </w:tc>
      </w:tr>
      <w:tr w:rsidR="00691D1B" w14:paraId="61002C17" w14:textId="77777777" w:rsidTr="00603B39">
        <w:tc>
          <w:tcPr>
            <w:tcW w:w="1555" w:type="dxa"/>
          </w:tcPr>
          <w:p w14:paraId="0ED9ED65" w14:textId="1F700E9C"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２</w:t>
            </w:r>
            <w:r w:rsidRPr="00927486">
              <w:rPr>
                <w:sz w:val="20"/>
                <w:szCs w:val="20"/>
              </w:rPr>
              <w:t>日</w:t>
            </w:r>
          </w:p>
        </w:tc>
        <w:tc>
          <w:tcPr>
            <w:tcW w:w="708" w:type="dxa"/>
          </w:tcPr>
          <w:p w14:paraId="5974FCA7" w14:textId="763AA9A2" w:rsidR="00691D1B" w:rsidRDefault="00691D1B" w:rsidP="00691D1B">
            <w:r>
              <w:rPr>
                <w:rFonts w:hint="eastAsia"/>
              </w:rPr>
              <w:t>月</w:t>
            </w:r>
          </w:p>
        </w:tc>
        <w:tc>
          <w:tcPr>
            <w:tcW w:w="1134" w:type="dxa"/>
            <w:vAlign w:val="center"/>
          </w:tcPr>
          <w:p w14:paraId="780D7F03"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38CE88F5" w14:textId="77777777" w:rsidR="00691D1B" w:rsidRDefault="00691D1B" w:rsidP="00691D1B"/>
        </w:tc>
        <w:tc>
          <w:tcPr>
            <w:tcW w:w="2552" w:type="dxa"/>
          </w:tcPr>
          <w:p w14:paraId="6668E403" w14:textId="77777777" w:rsidR="00691D1B" w:rsidRDefault="00691D1B" w:rsidP="00691D1B"/>
        </w:tc>
      </w:tr>
      <w:tr w:rsidR="00691D1B" w14:paraId="1497E065" w14:textId="77777777" w:rsidTr="00603B39">
        <w:tc>
          <w:tcPr>
            <w:tcW w:w="1555" w:type="dxa"/>
          </w:tcPr>
          <w:p w14:paraId="5EA868DD" w14:textId="67456D44"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３</w:t>
            </w:r>
            <w:r w:rsidRPr="00927486">
              <w:rPr>
                <w:sz w:val="20"/>
                <w:szCs w:val="20"/>
              </w:rPr>
              <w:t>日</w:t>
            </w:r>
          </w:p>
        </w:tc>
        <w:tc>
          <w:tcPr>
            <w:tcW w:w="708" w:type="dxa"/>
          </w:tcPr>
          <w:p w14:paraId="7DCBBF72" w14:textId="35B8D7B8" w:rsidR="00691D1B" w:rsidRDefault="00691D1B" w:rsidP="00691D1B">
            <w:r>
              <w:rPr>
                <w:rFonts w:hint="eastAsia"/>
              </w:rPr>
              <w:t>火</w:t>
            </w:r>
          </w:p>
        </w:tc>
        <w:tc>
          <w:tcPr>
            <w:tcW w:w="1134" w:type="dxa"/>
            <w:vAlign w:val="center"/>
          </w:tcPr>
          <w:p w14:paraId="0C7C7E77"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1F0C4D0F" w14:textId="77777777" w:rsidR="00691D1B" w:rsidRDefault="00691D1B" w:rsidP="00691D1B"/>
        </w:tc>
        <w:tc>
          <w:tcPr>
            <w:tcW w:w="2552" w:type="dxa"/>
          </w:tcPr>
          <w:p w14:paraId="35F50A46" w14:textId="77777777" w:rsidR="00691D1B" w:rsidRDefault="00691D1B" w:rsidP="00691D1B"/>
        </w:tc>
      </w:tr>
      <w:tr w:rsidR="00691D1B" w14:paraId="07223CB5" w14:textId="77777777" w:rsidTr="00603B39">
        <w:tc>
          <w:tcPr>
            <w:tcW w:w="1555" w:type="dxa"/>
          </w:tcPr>
          <w:p w14:paraId="218848AD" w14:textId="7A98D816"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４</w:t>
            </w:r>
            <w:r w:rsidRPr="00927486">
              <w:rPr>
                <w:sz w:val="20"/>
                <w:szCs w:val="20"/>
              </w:rPr>
              <w:t>日</w:t>
            </w:r>
          </w:p>
        </w:tc>
        <w:tc>
          <w:tcPr>
            <w:tcW w:w="708" w:type="dxa"/>
          </w:tcPr>
          <w:p w14:paraId="0458E15A" w14:textId="056F851F" w:rsidR="00691D1B" w:rsidRDefault="00691D1B" w:rsidP="00691D1B">
            <w:r>
              <w:rPr>
                <w:rFonts w:hint="eastAsia"/>
              </w:rPr>
              <w:t>水</w:t>
            </w:r>
          </w:p>
        </w:tc>
        <w:tc>
          <w:tcPr>
            <w:tcW w:w="1134" w:type="dxa"/>
            <w:vAlign w:val="center"/>
          </w:tcPr>
          <w:p w14:paraId="60C9FEA1"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403A4486" w14:textId="77777777" w:rsidR="00691D1B" w:rsidRDefault="00691D1B" w:rsidP="00691D1B"/>
        </w:tc>
        <w:tc>
          <w:tcPr>
            <w:tcW w:w="2552" w:type="dxa"/>
          </w:tcPr>
          <w:p w14:paraId="1663A0F3" w14:textId="77777777" w:rsidR="00691D1B" w:rsidRDefault="00691D1B" w:rsidP="00691D1B"/>
        </w:tc>
      </w:tr>
      <w:tr w:rsidR="00691D1B" w14:paraId="567D3DCD" w14:textId="77777777" w:rsidTr="00603B39">
        <w:tc>
          <w:tcPr>
            <w:tcW w:w="1555" w:type="dxa"/>
          </w:tcPr>
          <w:p w14:paraId="477FA898" w14:textId="66952216" w:rsidR="00691D1B" w:rsidRPr="00927486" w:rsidRDefault="00691D1B" w:rsidP="00691D1B">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５</w:t>
            </w:r>
            <w:r w:rsidRPr="00927486">
              <w:rPr>
                <w:sz w:val="20"/>
                <w:szCs w:val="20"/>
              </w:rPr>
              <w:t>日</w:t>
            </w:r>
          </w:p>
        </w:tc>
        <w:tc>
          <w:tcPr>
            <w:tcW w:w="708" w:type="dxa"/>
          </w:tcPr>
          <w:p w14:paraId="0773BBF2" w14:textId="5A3D92B3" w:rsidR="00691D1B" w:rsidRDefault="00691D1B" w:rsidP="00691D1B">
            <w:r>
              <w:rPr>
                <w:rFonts w:hint="eastAsia"/>
              </w:rPr>
              <w:t>木</w:t>
            </w:r>
          </w:p>
        </w:tc>
        <w:tc>
          <w:tcPr>
            <w:tcW w:w="1134" w:type="dxa"/>
            <w:vAlign w:val="center"/>
          </w:tcPr>
          <w:p w14:paraId="7DFDD587" w14:textId="77777777" w:rsidR="00691D1B" w:rsidRPr="00927486" w:rsidRDefault="00691D1B" w:rsidP="00691D1B">
            <w:pPr>
              <w:jc w:val="right"/>
              <w:rPr>
                <w:sz w:val="18"/>
                <w:szCs w:val="18"/>
              </w:rPr>
            </w:pPr>
            <w:r w:rsidRPr="00927486">
              <w:rPr>
                <w:sz w:val="18"/>
                <w:szCs w:val="18"/>
              </w:rPr>
              <w:t>℃</w:t>
            </w:r>
          </w:p>
        </w:tc>
        <w:tc>
          <w:tcPr>
            <w:tcW w:w="3549" w:type="dxa"/>
            <w:gridSpan w:val="3"/>
          </w:tcPr>
          <w:p w14:paraId="0DF5991A" w14:textId="77777777" w:rsidR="00691D1B" w:rsidRDefault="00691D1B" w:rsidP="00691D1B"/>
        </w:tc>
        <w:tc>
          <w:tcPr>
            <w:tcW w:w="2552" w:type="dxa"/>
          </w:tcPr>
          <w:p w14:paraId="21FF3411" w14:textId="77777777" w:rsidR="00691D1B" w:rsidRDefault="00691D1B" w:rsidP="00691D1B"/>
        </w:tc>
      </w:tr>
      <w:tr w:rsidR="00691D1B" w14:paraId="301037D4" w14:textId="77777777" w:rsidTr="00603B39">
        <w:tc>
          <w:tcPr>
            <w:tcW w:w="1555" w:type="dxa"/>
          </w:tcPr>
          <w:p w14:paraId="1DB8C235" w14:textId="503B566D" w:rsidR="00691D1B" w:rsidRPr="00927486" w:rsidRDefault="00691D1B" w:rsidP="00691D1B">
            <w:pPr>
              <w:ind w:firstLineChars="100" w:firstLine="200"/>
              <w:rPr>
                <w:sz w:val="20"/>
                <w:szCs w:val="20"/>
              </w:rPr>
            </w:pPr>
            <w:r>
              <w:rPr>
                <w:rFonts w:hint="eastAsia"/>
                <w:sz w:val="20"/>
                <w:szCs w:val="20"/>
              </w:rPr>
              <w:t>８月２６</w:t>
            </w:r>
            <w:r>
              <w:rPr>
                <w:sz w:val="20"/>
                <w:szCs w:val="20"/>
              </w:rPr>
              <w:t>日</w:t>
            </w:r>
          </w:p>
        </w:tc>
        <w:tc>
          <w:tcPr>
            <w:tcW w:w="708" w:type="dxa"/>
          </w:tcPr>
          <w:p w14:paraId="53FF31D6" w14:textId="1A5807C7" w:rsidR="00691D1B" w:rsidRDefault="00691D1B" w:rsidP="00691D1B">
            <w:r>
              <w:rPr>
                <w:rFonts w:hint="eastAsia"/>
              </w:rPr>
              <w:t>金</w:t>
            </w:r>
          </w:p>
        </w:tc>
        <w:tc>
          <w:tcPr>
            <w:tcW w:w="1134" w:type="dxa"/>
            <w:vAlign w:val="center"/>
          </w:tcPr>
          <w:p w14:paraId="0027BCA2" w14:textId="77777777" w:rsidR="00691D1B" w:rsidRPr="00927486" w:rsidRDefault="00691D1B" w:rsidP="00691D1B">
            <w:pPr>
              <w:jc w:val="right"/>
              <w:rPr>
                <w:sz w:val="18"/>
                <w:szCs w:val="18"/>
              </w:rPr>
            </w:pPr>
            <w:r>
              <w:rPr>
                <w:sz w:val="18"/>
                <w:szCs w:val="18"/>
              </w:rPr>
              <w:t>℃</w:t>
            </w:r>
          </w:p>
        </w:tc>
        <w:tc>
          <w:tcPr>
            <w:tcW w:w="3549" w:type="dxa"/>
            <w:gridSpan w:val="3"/>
          </w:tcPr>
          <w:p w14:paraId="0F7C36D2" w14:textId="77777777" w:rsidR="00691D1B" w:rsidRDefault="00691D1B" w:rsidP="00691D1B"/>
        </w:tc>
        <w:tc>
          <w:tcPr>
            <w:tcW w:w="2552" w:type="dxa"/>
          </w:tcPr>
          <w:p w14:paraId="2B4FD0F6" w14:textId="77777777" w:rsidR="00691D1B" w:rsidRDefault="00691D1B" w:rsidP="00691D1B"/>
        </w:tc>
      </w:tr>
    </w:tbl>
    <w:p w14:paraId="59B6B9CA" w14:textId="77777777" w:rsidR="00F5242E" w:rsidRDefault="00F5242E" w:rsidP="00495926">
      <w:pPr>
        <w:ind w:left="180" w:hangingChars="100" w:hanging="180"/>
        <w:rPr>
          <w:sz w:val="18"/>
          <w:szCs w:val="18"/>
        </w:rPr>
      </w:pPr>
    </w:p>
    <w:p w14:paraId="01715492" w14:textId="2FA4A0BA" w:rsidR="00872907" w:rsidRDefault="00872907" w:rsidP="00495926">
      <w:pPr>
        <w:ind w:left="180" w:hangingChars="100" w:hanging="180"/>
        <w:rPr>
          <w:sz w:val="18"/>
          <w:szCs w:val="18"/>
        </w:rPr>
      </w:pPr>
      <w:r w:rsidRPr="00A36B2A">
        <w:rPr>
          <w:rFonts w:hint="eastAsia"/>
          <w:sz w:val="18"/>
          <w:szCs w:val="18"/>
        </w:rPr>
        <w:t>※ 大会開催日の2週間前もしくはそれ以降にPCR検査もしくは抗原検査で</w:t>
      </w:r>
      <w:r w:rsidR="00A267EB">
        <w:rPr>
          <w:rFonts w:hint="eastAsia"/>
          <w:sz w:val="18"/>
          <w:szCs w:val="18"/>
        </w:rPr>
        <w:t>新型コロナウィルス感染症の</w:t>
      </w:r>
      <w:r w:rsidRPr="00A36B2A">
        <w:rPr>
          <w:rFonts w:hint="eastAsia"/>
          <w:sz w:val="18"/>
          <w:szCs w:val="18"/>
        </w:rPr>
        <w:t>陽性反応があった場合、感染者は大会に参加できません。</w:t>
      </w:r>
    </w:p>
    <w:p w14:paraId="0120BDCE" w14:textId="56EB9E90" w:rsidR="00F922E5" w:rsidRPr="00A36B2A" w:rsidRDefault="00F922E5" w:rsidP="00495926">
      <w:pPr>
        <w:ind w:left="180" w:hangingChars="100" w:hanging="180"/>
        <w:rPr>
          <w:sz w:val="18"/>
          <w:szCs w:val="18"/>
        </w:rPr>
      </w:pPr>
      <w:r>
        <w:rPr>
          <w:rFonts w:hint="eastAsia"/>
          <w:sz w:val="18"/>
          <w:szCs w:val="18"/>
        </w:rPr>
        <w:t xml:space="preserve">※ </w:t>
      </w:r>
      <w:r w:rsidRPr="00F922E5">
        <w:rPr>
          <w:rFonts w:hint="eastAsia"/>
          <w:sz w:val="18"/>
          <w:szCs w:val="18"/>
        </w:rPr>
        <w:t>保健所から濃厚接触者と認められた場合、７</w:t>
      </w:r>
      <w:r w:rsidRPr="00F922E5">
        <w:rPr>
          <w:sz w:val="18"/>
          <w:szCs w:val="18"/>
        </w:rPr>
        <w:t>日間にわたり健康状態を観察する期間を経過し、症状が出ていない選手</w:t>
      </w:r>
      <w:r w:rsidR="00495926">
        <w:rPr>
          <w:rFonts w:hint="eastAsia"/>
          <w:sz w:val="18"/>
          <w:szCs w:val="18"/>
        </w:rPr>
        <w:t>に限り、大会に参加できます。</w:t>
      </w:r>
    </w:p>
    <w:p w14:paraId="0FB04843" w14:textId="0BBFEDEE" w:rsidR="00872907" w:rsidRPr="00A36B2A" w:rsidRDefault="00872907" w:rsidP="00495926">
      <w:pPr>
        <w:ind w:left="180" w:hangingChars="100" w:hanging="180"/>
        <w:rPr>
          <w:sz w:val="18"/>
          <w:szCs w:val="18"/>
        </w:rPr>
      </w:pPr>
      <w:r w:rsidRPr="00A36B2A">
        <w:rPr>
          <w:sz w:val="18"/>
          <w:szCs w:val="18"/>
        </w:rPr>
        <w:t>※ 大会開催日の2週間前もしくはそれ以降に</w:t>
      </w:r>
      <w:r w:rsidR="00A267EB">
        <w:rPr>
          <w:sz w:val="18"/>
          <w:szCs w:val="18"/>
        </w:rPr>
        <w:t>新型コロナウィルス</w:t>
      </w:r>
      <w:r w:rsidRPr="00A36B2A">
        <w:rPr>
          <w:sz w:val="18"/>
          <w:szCs w:val="18"/>
        </w:rPr>
        <w:t>感染疑い症状が発症した場合、原則として当該選手は参加</w:t>
      </w:r>
      <w:r w:rsidR="00A36B2A">
        <w:rPr>
          <w:sz w:val="18"/>
          <w:szCs w:val="18"/>
        </w:rPr>
        <w:t>できません</w:t>
      </w:r>
      <w:r w:rsidRPr="00A36B2A">
        <w:rPr>
          <w:sz w:val="18"/>
          <w:szCs w:val="18"/>
        </w:rPr>
        <w:t>。ただし、次のＡ・Ｂの両方の条件を満たしている場合</w:t>
      </w:r>
      <w:r w:rsidR="003057B5">
        <w:rPr>
          <w:sz w:val="18"/>
          <w:szCs w:val="18"/>
        </w:rPr>
        <w:t>に</w:t>
      </w:r>
      <w:r w:rsidRPr="00A36B2A">
        <w:rPr>
          <w:sz w:val="18"/>
          <w:szCs w:val="18"/>
        </w:rPr>
        <w:t>は、大会に参加してもかまいません。</w:t>
      </w:r>
    </w:p>
    <w:p w14:paraId="78D0E942" w14:textId="67D31B43" w:rsidR="00872907" w:rsidRPr="00A36B2A" w:rsidRDefault="00872907" w:rsidP="00495926">
      <w:pPr>
        <w:ind w:firstLineChars="100" w:firstLine="180"/>
        <w:rPr>
          <w:sz w:val="18"/>
          <w:szCs w:val="18"/>
        </w:rPr>
      </w:pPr>
      <w:r w:rsidRPr="00A36B2A">
        <w:rPr>
          <w:sz w:val="18"/>
          <w:szCs w:val="18"/>
        </w:rPr>
        <w:t>Ａ．感染疑い症状の発症後に少なくとも</w:t>
      </w:r>
      <w:r w:rsidR="00075D45" w:rsidRPr="00F922E5">
        <w:rPr>
          <w:rFonts w:hint="eastAsia"/>
          <w:sz w:val="18"/>
          <w:szCs w:val="18"/>
        </w:rPr>
        <w:t>7</w:t>
      </w:r>
      <w:r w:rsidRPr="00A36B2A">
        <w:rPr>
          <w:sz w:val="18"/>
          <w:szCs w:val="18"/>
        </w:rPr>
        <w:t>日が経過している（発症日を0日とする）</w:t>
      </w:r>
    </w:p>
    <w:p w14:paraId="01918EA7" w14:textId="67634ECE" w:rsidR="00872907" w:rsidRDefault="00872907" w:rsidP="00495926">
      <w:pPr>
        <w:ind w:firstLineChars="100" w:firstLine="180"/>
        <w:rPr>
          <w:sz w:val="18"/>
          <w:szCs w:val="18"/>
        </w:rPr>
      </w:pPr>
      <w:r w:rsidRPr="00A36B2A">
        <w:rPr>
          <w:sz w:val="18"/>
          <w:szCs w:val="18"/>
        </w:rPr>
        <w:t>Ｂ．薬剤を服用していない状態で、解熱後および症状消失後に少なくとも3日が経過している</w:t>
      </w:r>
      <w:r w:rsidR="00A36B2A" w:rsidRPr="00A36B2A">
        <w:rPr>
          <w:sz w:val="18"/>
          <w:szCs w:val="18"/>
        </w:rPr>
        <w:t>（発症日を</w:t>
      </w:r>
      <w:r w:rsidR="00412492">
        <w:rPr>
          <w:sz w:val="18"/>
          <w:szCs w:val="18"/>
        </w:rPr>
        <w:t>0</w:t>
      </w:r>
      <w:r w:rsidR="00A36B2A" w:rsidRPr="00A36B2A">
        <w:rPr>
          <w:sz w:val="18"/>
          <w:szCs w:val="18"/>
        </w:rPr>
        <w:t>日とする）</w:t>
      </w:r>
    </w:p>
    <w:p w14:paraId="6F3C0F27" w14:textId="338316F7" w:rsidR="00BF4DF8" w:rsidRPr="003057B5" w:rsidRDefault="003057B5" w:rsidP="00495926">
      <w:pPr>
        <w:ind w:firstLineChars="100" w:firstLine="180"/>
        <w:rPr>
          <w:sz w:val="18"/>
          <w:szCs w:val="18"/>
        </w:rPr>
      </w:pPr>
      <w:r w:rsidRPr="003057B5">
        <w:rPr>
          <w:rFonts w:hint="eastAsia"/>
          <w:sz w:val="18"/>
          <w:szCs w:val="18"/>
        </w:rPr>
        <w:t>なお、</w:t>
      </w:r>
      <w:r w:rsidRPr="003057B5">
        <w:rPr>
          <w:sz w:val="18"/>
          <w:szCs w:val="18"/>
        </w:rPr>
        <w:t>Ａ・Ｂの両方の条件に該当しても、</w:t>
      </w:r>
      <w:r w:rsidR="00F922E5">
        <w:rPr>
          <w:rFonts w:hint="eastAsia"/>
          <w:sz w:val="18"/>
          <w:szCs w:val="18"/>
        </w:rPr>
        <w:t>体温が3</w:t>
      </w:r>
      <w:r w:rsidR="00F922E5">
        <w:rPr>
          <w:sz w:val="18"/>
          <w:szCs w:val="18"/>
        </w:rPr>
        <w:t>7.5</w:t>
      </w:r>
      <w:r w:rsidR="00F922E5">
        <w:rPr>
          <w:rFonts w:hint="eastAsia"/>
          <w:sz w:val="18"/>
          <w:szCs w:val="18"/>
        </w:rPr>
        <w:t>℃以上の</w:t>
      </w:r>
      <w:r w:rsidRPr="003057B5">
        <w:rPr>
          <w:sz w:val="18"/>
          <w:szCs w:val="18"/>
        </w:rPr>
        <w:t>場合には、</w:t>
      </w:r>
      <w:r>
        <w:rPr>
          <w:sz w:val="18"/>
          <w:szCs w:val="18"/>
        </w:rPr>
        <w:t>参加を</w:t>
      </w:r>
      <w:r w:rsidR="00F922E5">
        <w:rPr>
          <w:rFonts w:hint="eastAsia"/>
          <w:sz w:val="18"/>
          <w:szCs w:val="18"/>
        </w:rPr>
        <w:t>自粛し</w:t>
      </w:r>
      <w:r>
        <w:rPr>
          <w:sz w:val="18"/>
          <w:szCs w:val="18"/>
        </w:rPr>
        <w:t>てください。</w:t>
      </w:r>
    </w:p>
    <w:p w14:paraId="481A51F1" w14:textId="77777777" w:rsidR="00565447" w:rsidRDefault="00412492" w:rsidP="00495926">
      <w:pPr>
        <w:ind w:left="180" w:hangingChars="100" w:hanging="180"/>
      </w:pPr>
      <w:r>
        <w:rPr>
          <w:sz w:val="18"/>
          <w:szCs w:val="18"/>
        </w:rPr>
        <w:t>※ 新型コロナ</w:t>
      </w:r>
      <w:r w:rsidR="00051FAC">
        <w:rPr>
          <w:sz w:val="18"/>
          <w:szCs w:val="18"/>
        </w:rPr>
        <w:t>ウィルス</w:t>
      </w:r>
      <w:r>
        <w:rPr>
          <w:sz w:val="18"/>
          <w:szCs w:val="18"/>
        </w:rPr>
        <w:t>のワクチンを接種した場合には、「その他」の欄にその旨を記入してください。ワクチン接種後の発熱は副反応かどうかご自身で判断してください。また、ワクチン接種後であっても</w:t>
      </w:r>
      <w:r w:rsidR="00051FAC">
        <w:rPr>
          <w:sz w:val="18"/>
          <w:szCs w:val="18"/>
        </w:rPr>
        <w:t>感染の疑いがある場合は参加を控えてください。</w:t>
      </w:r>
    </w:p>
    <w:sectPr w:rsidR="00565447" w:rsidSect="00051FAC">
      <w:headerReference w:type="default" r:id="rId6"/>
      <w:pgSz w:w="11906" w:h="16838" w:code="9"/>
      <w:pgMar w:top="1701" w:right="1134" w:bottom="90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0FCB1" w14:textId="77777777" w:rsidR="0077124F" w:rsidRDefault="0077124F" w:rsidP="00A36B2A">
      <w:r>
        <w:separator/>
      </w:r>
    </w:p>
  </w:endnote>
  <w:endnote w:type="continuationSeparator" w:id="0">
    <w:p w14:paraId="1274924F" w14:textId="77777777" w:rsidR="0077124F" w:rsidRDefault="0077124F" w:rsidP="00A36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5C672" w14:textId="77777777" w:rsidR="0077124F" w:rsidRDefault="0077124F" w:rsidP="00A36B2A">
      <w:r>
        <w:separator/>
      </w:r>
    </w:p>
  </w:footnote>
  <w:footnote w:type="continuationSeparator" w:id="0">
    <w:p w14:paraId="66AC3CC1" w14:textId="77777777" w:rsidR="0077124F" w:rsidRDefault="0077124F" w:rsidP="00A36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AC0D" w14:textId="77777777" w:rsidR="00A36B2A" w:rsidRDefault="00A36B2A" w:rsidP="00A36B2A">
    <w:pPr>
      <w:pStyle w:val="a6"/>
      <w:tabs>
        <w:tab w:val="clear" w:pos="4252"/>
        <w:tab w:val="clear" w:pos="8504"/>
        <w:tab w:val="left" w:pos="585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W0tDSyNDY1sTRQ0lEKTi0uzszPAykwrAUApwqDIiwAAAA="/>
  </w:docVars>
  <w:rsids>
    <w:rsidRoot w:val="00FD1181"/>
    <w:rsid w:val="00051FAC"/>
    <w:rsid w:val="00075D45"/>
    <w:rsid w:val="000B311E"/>
    <w:rsid w:val="000B7742"/>
    <w:rsid w:val="002002AA"/>
    <w:rsid w:val="002F2F3F"/>
    <w:rsid w:val="003057B5"/>
    <w:rsid w:val="00306A21"/>
    <w:rsid w:val="00412492"/>
    <w:rsid w:val="004129F1"/>
    <w:rsid w:val="00495926"/>
    <w:rsid w:val="00497678"/>
    <w:rsid w:val="00546AB4"/>
    <w:rsid w:val="00565447"/>
    <w:rsid w:val="00567EAF"/>
    <w:rsid w:val="005A34D8"/>
    <w:rsid w:val="00603B39"/>
    <w:rsid w:val="00691D1B"/>
    <w:rsid w:val="006B5B01"/>
    <w:rsid w:val="006D3D35"/>
    <w:rsid w:val="006D77FD"/>
    <w:rsid w:val="0077124F"/>
    <w:rsid w:val="0082357B"/>
    <w:rsid w:val="0085122C"/>
    <w:rsid w:val="00872907"/>
    <w:rsid w:val="00893B20"/>
    <w:rsid w:val="00927486"/>
    <w:rsid w:val="009F1412"/>
    <w:rsid w:val="00A1625C"/>
    <w:rsid w:val="00A267EB"/>
    <w:rsid w:val="00A36B2A"/>
    <w:rsid w:val="00A83FA7"/>
    <w:rsid w:val="00BF4DF8"/>
    <w:rsid w:val="00C07698"/>
    <w:rsid w:val="00CB1A99"/>
    <w:rsid w:val="00D33400"/>
    <w:rsid w:val="00D4639E"/>
    <w:rsid w:val="00E520D6"/>
    <w:rsid w:val="00E830F0"/>
    <w:rsid w:val="00F5242E"/>
    <w:rsid w:val="00F922E5"/>
    <w:rsid w:val="00FD1181"/>
    <w:rsid w:val="00FF07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F4DA24"/>
  <w15:chartTrackingRefBased/>
  <w15:docId w15:val="{57F0A25E-5456-48FB-877A-7A23AA6A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520D6"/>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E520D6"/>
    <w:rPr>
      <w:rFonts w:asciiTheme="majorHAnsi" w:eastAsiaTheme="majorEastAsia" w:hAnsiTheme="majorHAnsi" w:cstheme="majorBidi"/>
      <w:sz w:val="18"/>
      <w:szCs w:val="18"/>
    </w:rPr>
  </w:style>
  <w:style w:type="paragraph" w:styleId="a6">
    <w:name w:val="header"/>
    <w:basedOn w:val="a"/>
    <w:link w:val="a7"/>
    <w:uiPriority w:val="99"/>
    <w:unhideWhenUsed/>
    <w:rsid w:val="00A36B2A"/>
    <w:pPr>
      <w:tabs>
        <w:tab w:val="center" w:pos="4252"/>
        <w:tab w:val="right" w:pos="8504"/>
      </w:tabs>
      <w:snapToGrid w:val="0"/>
    </w:pPr>
  </w:style>
  <w:style w:type="character" w:customStyle="1" w:styleId="a7">
    <w:name w:val="ヘッダー (文字)"/>
    <w:basedOn w:val="a0"/>
    <w:link w:val="a6"/>
    <w:uiPriority w:val="99"/>
    <w:rsid w:val="00A36B2A"/>
  </w:style>
  <w:style w:type="paragraph" w:styleId="a8">
    <w:name w:val="footer"/>
    <w:basedOn w:val="a"/>
    <w:link w:val="a9"/>
    <w:uiPriority w:val="99"/>
    <w:unhideWhenUsed/>
    <w:rsid w:val="00A36B2A"/>
    <w:pPr>
      <w:tabs>
        <w:tab w:val="center" w:pos="4252"/>
        <w:tab w:val="right" w:pos="8504"/>
      </w:tabs>
      <w:snapToGrid w:val="0"/>
    </w:pPr>
  </w:style>
  <w:style w:type="character" w:customStyle="1" w:styleId="a9">
    <w:name w:val="フッター (文字)"/>
    <w:basedOn w:val="a0"/>
    <w:link w:val="a8"/>
    <w:uiPriority w:val="99"/>
    <w:rsid w:val="00A36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43</Words>
  <Characters>817</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アカウント</dc:creator>
  <cp:keywords/>
  <dc:description/>
  <cp:lastModifiedBy>小西 智也_阿南</cp:lastModifiedBy>
  <cp:revision>6</cp:revision>
  <cp:lastPrinted>2021-07-12T07:14:00Z</cp:lastPrinted>
  <dcterms:created xsi:type="dcterms:W3CDTF">2022-08-04T03:48:00Z</dcterms:created>
  <dcterms:modified xsi:type="dcterms:W3CDTF">2022-08-04T03:50:00Z</dcterms:modified>
</cp:coreProperties>
</file>